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27" w:name="response-to-reviewers-comments-to-author"/>
    <w:p>
      <w:pPr>
        <w:pStyle w:val="Heading1"/>
      </w:pPr>
      <w:r>
        <w:t xml:space="preserve">Response to Reviewer(s)’ Comments to Author:</w:t>
      </w:r>
    </w:p>
    <w:bookmarkStart w:id="23"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2"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t xml:space="preserve">Figure 2: Homogenize the units (in parenthesis or in bracket) and add the unit for PAR.</w:t>
      </w:r>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t xml:space="preserve">L219, repetition with L 216</w:t>
      </w:r>
    </w:p>
    <w:p>
      <w:pPr>
        <w:pStyle w:val="BodyText"/>
      </w:pPr>
      <w:r>
        <w:t xml:space="preserve">Figure 3: TLeaf and Tleaf.</w:t>
      </w:r>
    </w:p>
    <w:p>
      <w:pPr>
        <w:pStyle w:val="BodyText"/>
      </w:pPr>
      <w:r>
        <w:t xml:space="preserve">l258 under soil wet condition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t xml:space="preserve">L 322 consider homogenizing the photosynthetic capacity (AA) with the other notations in Table 2.</w:t>
      </w:r>
    </w:p>
    <w:p>
      <w:pPr>
        <w:pStyle w:val="BodyText"/>
      </w:pPr>
      <w:r>
        <w:t xml:space="preserve">Table 1: Unit for PAR absorptance (should be % I think)</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t xml:space="preserve">L471, I think the word conductance is missing.</w:t>
      </w:r>
    </w:p>
    <w:p>
      <w:pPr>
        <w:pStyle w:val="BodyText"/>
      </w:pPr>
      <w:r>
        <w:t xml:space="preserve">L 513 Vcmax (c in subscript?)</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2"/>
    <w:bookmarkEnd w:id="23"/>
    <w:bookmarkStart w:id="25"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r>
        <w:t xml:space="preserve"> </w:t>
      </w: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bookmarkStart w:id="24"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t xml:space="preserve">Figure 3: Variables in the inset table need to be stated. I can guess what they are, but this should be explicit.</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r>
        <w:br w:type="page"/>
      </w:r>
    </w:p>
    <w:bookmarkEnd w:id="24"/>
    <w:bookmarkEnd w:id="25"/>
    <w:bookmarkStart w:id="26" w:name="references"/>
    <w:p>
      <w:pPr>
        <w:pStyle w:val="Heading2"/>
      </w:pPr>
      <w:r>
        <w:t xml:space="preserve">Referen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0T16:24:52Z</dcterms:created>
  <dcterms:modified xsi:type="dcterms:W3CDTF">2021-12-20T16: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